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บอทห้งอ</w:t>
      </w:r>
      <w:r>
        <w:t xml:space="preserve"> </w:t>
      </w:r>
      <w:r>
        <w:t xml:space="preserve">5853</w:t>
      </w:r>
      <w:r>
        <w:t xml:space="preserve"> </w:t>
      </w:r>
      <w:r>
        <w:t xml:space="preserve">ไม่เปิด</w:t>
      </w:r>
      <w:r>
        <w:t xml:space="preserve"> </w:t>
      </w:r>
      <w:r>
        <w:t xml:space="preserve">force</w:t>
      </w:r>
      <w:r>
        <w:t xml:space="preserve"> </w:t>
      </w:r>
      <w:r>
        <w:t xml:space="preserve">out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ล่ามได้ยินไหมคะวันนี้นะคะ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 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 แน่นอนไม่มีขอบเขตใดคนอยู่ต่างประเทศก็สามารถเข้าดูเว็บไซต์เราได้ การลงมือหรือพยายามทำอะไรสักอย่าง ย่อมมีครั้งที่เลือกผิด, ตัดสินใจผิด, เข้าใจผิด ทำให้ผลลัพธ์ไม่ตรงกับที่คาดคิด 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 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เพราะว่าตอนนี้ทุกคนแทบจะมีอินเตอร์เน็ตอยู่ในมืออยู่แล้วโดยที่ส่วนใหญ่จากผลสำรวจนะคะ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ๆที่เราทำขึ้นมาได้รวมถึงเรายังสามารถประชาสัมพันธ์นอกจากๆ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เอาง่ายๆวิทยุออนไลน์เราอยากฟังวิทยุที่กรุงเทพเป็นไปได้ยากมากเดี๋ยวนี้นะคะ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ๆก็ตามแปะไว้ซื้อแค่ text Link ก็ได้ไม่มีรูปภาพแค่เป็น text บรรทัดเดียวเขาคิดตังค์หมดนะคะ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แต่ไอ้เว็บที่มีชื่อเสียงนี้ช่วงแรกๆ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ๆประกาศขายนะคะชื่อเว็บไซต์พรุ่งนี้เนี่ยไม่มีค่าบริการไม่ว่าจะเป็นรายการเว็บไซต์เยอะมากๆแล้วแต่ที่ลูกค้าเข้ามาค้นหาแล้วเขาเจอข้อมูลของเราไหมนะคะ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ถ้าเราทำธุรกิจใกล้เคียงกันชายๆ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ๆหรือหาข้อมูลใดๆ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ๆขึ้นมาเว็บไซต์แรกทำได้ไหมทำได้ค่ะ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ๆทันทีการโฆษณาผ่านเว็บไซต์นะคะ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ๆเขาก็จะมาจ้างให้คุณทำโฆษณาประชาสัมพันธ์ให้เขามีสปอนเซอร์ให้อะไรก็ว่าไปนะคะอันนี้เป็นผลสำรวจนะคะ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ๆก็ตามนะคะเข้าไปแชร์โพสเกี่ยวกับสินค้าตัวนี้แล้วเราจะสุ่มแจกรางวัลใดๆก็ตามนะคะ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ๆก็คือแบบนี้นะคะ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แล้วก็แบนเนอร์มันจะเป็นภาพกราฟิกที่แสดงรูปภาพข้อความเป็นภาพนิ่งภาพเคลื่อนไหวก็ได้Banner คืออะไรBanner คือตรงนี้สามารถกดได้อันนี้คือแบนเนอร์ไอ้เล็กๆตรงนี้สีเขียวตัวนี้ก็คือแบนเนอร์นะคะ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ก็จะเป็นสัญลักษณ์ในงานวัดความสำเร็จของป้ายโฆษณานะคะ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ๆ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โดยที่มันขึ้นอยู่กับการวัดของ Browserรวมถึงขนาดของเว็บไซต์ต่างๆข้อมูลที่เรียกดูนะคะ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บอทห้งอ 5853 ไม่เปิด force out</dc:title>
  <dc:creator/>
  <cp:keywords/>
  <dcterms:created xsi:type="dcterms:W3CDTF">2023-10-04T04:20:44Z</dcterms:created>
  <dcterms:modified xsi:type="dcterms:W3CDTF">2023-10-04T04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10 กันยายน 2566 เวลา 14.45 น.</vt:lpwstr>
  </property>
  <property fmtid="{D5CDD505-2E9C-101B-9397-08002B2CF9AE}" pid="3" name="subtitle">
    <vt:lpwstr/>
  </property>
</Properties>
</file>